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9881A" w14:textId="33358ADE" w:rsidR="00D0549D" w:rsidRDefault="00D0549D" w:rsidP="00D0549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FOR IMMEDIATE RELEASE</w:t>
      </w:r>
    </w:p>
    <w:p w14:paraId="281D3D91" w14:textId="117787A1" w:rsidR="00D0549D" w:rsidRDefault="00D0549D" w:rsidP="00D0549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RCH 24, 2023</w:t>
      </w:r>
    </w:p>
    <w:p w14:paraId="319AF332" w14:textId="2070987D" w:rsidR="00D0549D" w:rsidRDefault="00D0549D" w:rsidP="00D0549D">
      <w:pPr>
        <w:spacing w:after="0" w:line="240" w:lineRule="auto"/>
        <w:jc w:val="both"/>
        <w:rPr>
          <w:rFonts w:cstheme="minorHAnsi"/>
        </w:rPr>
      </w:pPr>
    </w:p>
    <w:p w14:paraId="3B75E5EB" w14:textId="31FF2E46" w:rsidR="00D0549D" w:rsidRPr="00E02453" w:rsidRDefault="00D0549D" w:rsidP="00D0549D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E02453">
        <w:rPr>
          <w:rFonts w:cstheme="minorHAnsi"/>
          <w:b/>
          <w:bCs/>
          <w:sz w:val="28"/>
          <w:szCs w:val="28"/>
        </w:rPr>
        <w:t xml:space="preserve">QUANDO RONDO IS REFLECTING ON HIS </w:t>
      </w:r>
      <w:r w:rsidRPr="00E02453">
        <w:rPr>
          <w:rFonts w:cstheme="minorHAnsi"/>
          <w:b/>
          <w:bCs/>
          <w:i/>
          <w:iCs/>
          <w:sz w:val="28"/>
          <w:szCs w:val="28"/>
        </w:rPr>
        <w:t xml:space="preserve">RECOVERY </w:t>
      </w:r>
      <w:r w:rsidRPr="00E02453">
        <w:rPr>
          <w:rFonts w:cstheme="minorHAnsi"/>
          <w:b/>
          <w:bCs/>
          <w:sz w:val="28"/>
          <w:szCs w:val="28"/>
        </w:rPr>
        <w:t>ON HIS NEW ALBUM</w:t>
      </w:r>
    </w:p>
    <w:p w14:paraId="259F021B" w14:textId="0B9153E0" w:rsidR="00D0549D" w:rsidRPr="00D0549D" w:rsidRDefault="00D0549D" w:rsidP="00D0549D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RELEASE IS ACCOMPANIED BY A VISUAL FOR “WHERE WOULD I BE”</w:t>
      </w:r>
    </w:p>
    <w:p w14:paraId="3DBE00D6" w14:textId="571E2B74" w:rsidR="00D0549D" w:rsidRDefault="00D0549D" w:rsidP="00D0549D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20-TRACK ALBUM INCLUDES A LONE FEATURE FROM YOUNGBOY NEVER BROKE AGAIN</w:t>
      </w:r>
    </w:p>
    <w:p w14:paraId="1A96A64A" w14:textId="378EB6DD" w:rsidR="00D0549D" w:rsidRDefault="00D0549D" w:rsidP="00D0549D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TRAILER FOR HIS UPCOMING ALBUM DOCUMENTARY CAN BE VIEWED </w:t>
      </w:r>
      <w:hyperlink r:id="rId8" w:history="1">
        <w:r w:rsidRPr="00EB15E7">
          <w:rPr>
            <w:rStyle w:val="Hyperlink"/>
            <w:rFonts w:cstheme="minorHAnsi"/>
            <w:b/>
            <w:bCs/>
            <w:sz w:val="24"/>
            <w:szCs w:val="24"/>
          </w:rPr>
          <w:t>HERE</w:t>
        </w:r>
      </w:hyperlink>
    </w:p>
    <w:p w14:paraId="20806DA2" w14:textId="77777777" w:rsidR="00D0549D" w:rsidRDefault="00D0549D" w:rsidP="00D0549D">
      <w:pPr>
        <w:spacing w:after="0"/>
        <w:jc w:val="center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219319E8" wp14:editId="2355A8EF">
            <wp:extent cx="2908300" cy="29083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AB232" w14:textId="77777777" w:rsidR="00D0549D" w:rsidRPr="00C937A4" w:rsidRDefault="00000000" w:rsidP="00D0549D">
      <w:pPr>
        <w:spacing w:after="0"/>
        <w:jc w:val="center"/>
        <w:rPr>
          <w:rFonts w:cstheme="minorHAnsi"/>
          <w:sz w:val="18"/>
          <w:szCs w:val="18"/>
        </w:rPr>
      </w:pPr>
      <w:hyperlink r:id="rId10" w:history="1">
        <w:r w:rsidR="00D0549D" w:rsidRPr="0042543B">
          <w:rPr>
            <w:rStyle w:val="Hyperlink"/>
            <w:rFonts w:cstheme="minorHAnsi"/>
            <w:sz w:val="20"/>
            <w:szCs w:val="20"/>
          </w:rPr>
          <w:t>DOWNLOAD HI-RES ARTWORK</w:t>
        </w:r>
      </w:hyperlink>
    </w:p>
    <w:p w14:paraId="6F7CDCFA" w14:textId="54E7092F" w:rsidR="00D0549D" w:rsidRPr="00D0549D" w:rsidRDefault="00000000" w:rsidP="00D0549D">
      <w:pPr>
        <w:spacing w:line="360" w:lineRule="auto"/>
        <w:jc w:val="center"/>
        <w:rPr>
          <w:rFonts w:cstheme="minorHAnsi"/>
          <w:b/>
          <w:bCs/>
        </w:rPr>
      </w:pPr>
      <w:hyperlink r:id="rId11" w:history="1">
        <w:r w:rsidR="00D0549D" w:rsidRPr="00D0549D">
          <w:rPr>
            <w:rStyle w:val="Hyperlink"/>
            <w:rFonts w:cstheme="minorHAnsi"/>
            <w:b/>
            <w:bCs/>
          </w:rPr>
          <w:t>STREAM HERE</w:t>
        </w:r>
      </w:hyperlink>
      <w:r w:rsidR="00D0549D" w:rsidRPr="00D0549D">
        <w:rPr>
          <w:rFonts w:cstheme="minorHAnsi"/>
          <w:b/>
          <w:bCs/>
        </w:rPr>
        <w:t xml:space="preserve"> | </w:t>
      </w:r>
      <w:hyperlink r:id="rId12" w:history="1">
        <w:r w:rsidR="00D0549D" w:rsidRPr="009F4F73">
          <w:rPr>
            <w:rStyle w:val="Hyperlink"/>
            <w:rFonts w:cstheme="minorHAnsi"/>
            <w:b/>
            <w:bCs/>
          </w:rPr>
          <w:t>WATCH HERE</w:t>
        </w:r>
      </w:hyperlink>
    </w:p>
    <w:p w14:paraId="49FC385E" w14:textId="420BCAF7" w:rsidR="00D0549D" w:rsidRDefault="00D0549D" w:rsidP="00D0549D">
      <w:pPr>
        <w:spacing w:line="240" w:lineRule="auto"/>
        <w:jc w:val="both"/>
      </w:pPr>
      <w:r w:rsidRPr="00E971AE">
        <w:rPr>
          <w:rFonts w:cstheme="minorHAnsi"/>
        </w:rPr>
        <w:t xml:space="preserve">Quando Rondo </w:t>
      </w:r>
      <w:r>
        <w:rPr>
          <w:rFonts w:cstheme="minorHAnsi"/>
        </w:rPr>
        <w:t xml:space="preserve">is ready to right his wrongs and lay it all out on the line with the release of his new album, </w:t>
      </w:r>
      <w:hyperlink r:id="rId13" w:history="1">
        <w:r w:rsidRPr="004F155F">
          <w:rPr>
            <w:rStyle w:val="Hyperlink"/>
            <w:rFonts w:cstheme="minorHAnsi"/>
            <w:b/>
            <w:bCs/>
            <w:i/>
            <w:iCs/>
          </w:rPr>
          <w:t>Recovery</w:t>
        </w:r>
      </w:hyperlink>
      <w:r>
        <w:rPr>
          <w:rFonts w:cstheme="minorHAnsi"/>
        </w:rPr>
        <w:t xml:space="preserve">. The 20-track album includes a lone feature from YoungBoy Never Broke Again </w:t>
      </w:r>
      <w:r>
        <w:t>on their track “Give Me A Sign” which Quando released after the untimely passing of his cousin</w:t>
      </w:r>
      <w:r w:rsidR="0072387A">
        <w:t>,</w:t>
      </w:r>
      <w:r w:rsidR="00BF063E">
        <w:t xml:space="preserve"> Pabb</w:t>
      </w:r>
      <w:r>
        <w:t>. The album was accompanied by last night’s visual release for “</w:t>
      </w:r>
      <w:hyperlink r:id="rId14" w:history="1">
        <w:r w:rsidRPr="009F4F73">
          <w:rPr>
            <w:rStyle w:val="Hyperlink"/>
            <w:b/>
            <w:bCs/>
          </w:rPr>
          <w:t>Where Would I Be</w:t>
        </w:r>
      </w:hyperlink>
      <w:r>
        <w:t xml:space="preserve">.” </w:t>
      </w:r>
      <w:r>
        <w:rPr>
          <w:i/>
          <w:iCs/>
        </w:rPr>
        <w:t xml:space="preserve">Recovery </w:t>
      </w:r>
      <w:r>
        <w:t xml:space="preserve">marks Quando’s first solo album in over 2 years. The album title is also a nod to him putting his past behind him and growing as both an artist, but more importantly as a man with a family that looks up to him. A </w:t>
      </w:r>
      <w:r w:rsidRPr="00D0549D">
        <w:t>few notable producers</w:t>
      </w:r>
      <w:r>
        <w:t xml:space="preserve"> on the album include</w:t>
      </w:r>
      <w:r w:rsidRPr="00D0549D">
        <w:t xml:space="preserve"> Bankroll Got It, DJ Chose, SephGotTheWaves, &amp; CXBGoCrazy</w:t>
      </w:r>
      <w:r>
        <w:t>.</w:t>
      </w:r>
    </w:p>
    <w:p w14:paraId="74127029" w14:textId="28818328" w:rsidR="00D0549D" w:rsidRDefault="00D0549D" w:rsidP="00D0549D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Last week, along with the pre-order for </w:t>
      </w:r>
      <w:r>
        <w:rPr>
          <w:rFonts w:cstheme="minorHAnsi"/>
          <w:i/>
          <w:iCs/>
        </w:rPr>
        <w:t xml:space="preserve">Recovery, </w:t>
      </w:r>
      <w:r>
        <w:rPr>
          <w:rFonts w:cstheme="minorHAnsi"/>
        </w:rPr>
        <w:t>Quando released the second single from the album</w:t>
      </w:r>
      <w:r w:rsidRPr="00E971AE">
        <w:rPr>
          <w:rFonts w:cstheme="minorHAnsi"/>
        </w:rPr>
        <w:t>, “</w:t>
      </w:r>
      <w:hyperlink r:id="rId15" w:history="1">
        <w:r w:rsidRPr="00D0549D">
          <w:rPr>
            <w:rStyle w:val="Hyperlink"/>
            <w:rFonts w:cstheme="minorHAnsi"/>
            <w:b/>
            <w:bCs/>
          </w:rPr>
          <w:t>Tear It Down</w:t>
        </w:r>
      </w:hyperlink>
      <w:r w:rsidRPr="00E971AE">
        <w:rPr>
          <w:rFonts w:cstheme="minorHAnsi"/>
        </w:rPr>
        <w:t>.” Quando flows perfectly to compliment the beat o</w:t>
      </w:r>
      <w:r>
        <w:rPr>
          <w:rFonts w:cstheme="minorHAnsi"/>
        </w:rPr>
        <w:t>f</w:t>
      </w:r>
      <w:r w:rsidRPr="00E971AE">
        <w:rPr>
          <w:rFonts w:cstheme="minorHAnsi"/>
        </w:rPr>
        <w:t xml:space="preserve"> “Tear It Down” as he raps about his lifestyle</w:t>
      </w:r>
      <w:r>
        <w:rPr>
          <w:rFonts w:cstheme="minorHAnsi"/>
        </w:rPr>
        <w:t xml:space="preserve">. </w:t>
      </w:r>
      <w:r w:rsidRPr="00E971AE">
        <w:rPr>
          <w:rFonts w:cstheme="minorHAnsi"/>
        </w:rPr>
        <w:t>His vocals provide a more mature sound than his fans are used to – showing the world that he has evolved over the years</w:t>
      </w:r>
      <w:r>
        <w:rPr>
          <w:rFonts w:cstheme="minorHAnsi"/>
        </w:rPr>
        <w:t xml:space="preserve">. The visual is now boasting over </w:t>
      </w:r>
      <w:r>
        <w:rPr>
          <w:rFonts w:cstheme="minorHAnsi"/>
          <w:b/>
          <w:bCs/>
        </w:rPr>
        <w:t xml:space="preserve">1M+ </w:t>
      </w:r>
      <w:r>
        <w:rPr>
          <w:rFonts w:cstheme="minorHAnsi"/>
        </w:rPr>
        <w:t xml:space="preserve">views in just a week. Quando also shared the trailer for his upcoming album documentary available to view </w:t>
      </w:r>
      <w:hyperlink r:id="rId16" w:history="1">
        <w:r w:rsidRPr="00665B52">
          <w:rPr>
            <w:rStyle w:val="Hyperlink"/>
            <w:rFonts w:cstheme="minorHAnsi"/>
            <w:b/>
            <w:bCs/>
          </w:rPr>
          <w:t>HERE</w:t>
        </w:r>
      </w:hyperlink>
      <w:r>
        <w:rPr>
          <w:rFonts w:cstheme="minorHAnsi"/>
        </w:rPr>
        <w:t xml:space="preserve">. </w:t>
      </w:r>
      <w:r>
        <w:rPr>
          <w:rFonts w:cstheme="minorHAnsi"/>
          <w:i/>
          <w:iCs/>
        </w:rPr>
        <w:t xml:space="preserve">Recovery </w:t>
      </w:r>
      <w:r>
        <w:rPr>
          <w:rFonts w:cstheme="minorHAnsi"/>
        </w:rPr>
        <w:t>serves as his</w:t>
      </w:r>
      <w:r w:rsidRPr="00D0549D">
        <w:rPr>
          <w:rFonts w:cstheme="minorHAnsi"/>
        </w:rPr>
        <w:t xml:space="preserve"> reintroduction</w:t>
      </w:r>
      <w:r>
        <w:rPr>
          <w:rFonts w:cstheme="minorHAnsi"/>
        </w:rPr>
        <w:t>.</w:t>
      </w:r>
      <w:r w:rsidRPr="00D0549D">
        <w:rPr>
          <w:rFonts w:cstheme="minorHAnsi"/>
        </w:rPr>
        <w:t xml:space="preserve"> </w:t>
      </w:r>
      <w:r>
        <w:rPr>
          <w:rFonts w:cstheme="minorHAnsi"/>
        </w:rPr>
        <w:t>It is</w:t>
      </w:r>
      <w:r w:rsidRPr="00D0549D">
        <w:rPr>
          <w:rFonts w:cstheme="minorHAnsi"/>
        </w:rPr>
        <w:t xml:space="preserve"> setting him up to be taken seriously as an artist who has overcome everything thrown at him </w:t>
      </w:r>
      <w:r>
        <w:rPr>
          <w:rFonts w:cstheme="minorHAnsi"/>
        </w:rPr>
        <w:t>and</w:t>
      </w:r>
      <w:r w:rsidRPr="00D0549D">
        <w:rPr>
          <w:rFonts w:cstheme="minorHAnsi"/>
        </w:rPr>
        <w:t xml:space="preserve"> c</w:t>
      </w:r>
      <w:r>
        <w:rPr>
          <w:rFonts w:cstheme="minorHAnsi"/>
        </w:rPr>
        <w:t>ome</w:t>
      </w:r>
      <w:r w:rsidRPr="00D0549D">
        <w:rPr>
          <w:rFonts w:cstheme="minorHAnsi"/>
        </w:rPr>
        <w:t xml:space="preserve"> out stronger because of it. The </w:t>
      </w:r>
      <w:r>
        <w:rPr>
          <w:rFonts w:cstheme="minorHAnsi"/>
        </w:rPr>
        <w:t>20</w:t>
      </w:r>
      <w:r w:rsidRPr="00D0549D">
        <w:rPr>
          <w:rFonts w:cstheme="minorHAnsi"/>
        </w:rPr>
        <w:t xml:space="preserve">-track project is a mix of the classic Quando Rondo </w:t>
      </w:r>
      <w:r w:rsidRPr="00D0549D">
        <w:rPr>
          <w:rFonts w:cstheme="minorHAnsi"/>
        </w:rPr>
        <w:lastRenderedPageBreak/>
        <w:t>melodic sound that propelled him to stardom, along with a new sound that he’s been developing over the past few years.</w:t>
      </w:r>
    </w:p>
    <w:p w14:paraId="245EF860" w14:textId="77777777" w:rsidR="00D0549D" w:rsidRDefault="00D0549D" w:rsidP="00D0549D">
      <w:pPr>
        <w:spacing w:line="240" w:lineRule="auto"/>
        <w:jc w:val="both"/>
        <w:rPr>
          <w:rFonts w:cstheme="minorHAnsi"/>
        </w:rPr>
      </w:pPr>
    </w:p>
    <w:p w14:paraId="78F4340B" w14:textId="1EF2BE19" w:rsidR="00D0549D" w:rsidRPr="00D0549D" w:rsidRDefault="00D0549D" w:rsidP="00D0549D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1738C0A" wp14:editId="53416C6B">
            <wp:extent cx="3054350" cy="30543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35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BD4C" w14:textId="77777777" w:rsidR="00D0549D" w:rsidRPr="00DF6C3C" w:rsidRDefault="00D0549D" w:rsidP="00D0549D">
      <w:pPr>
        <w:spacing w:after="0" w:line="240" w:lineRule="auto"/>
        <w:rPr>
          <w:rFonts w:cstheme="minorHAnsi"/>
          <w:b/>
          <w:bCs/>
          <w:i/>
          <w:iCs/>
        </w:rPr>
      </w:pPr>
    </w:p>
    <w:p w14:paraId="4659BDAD" w14:textId="1EE6760E" w:rsidR="00D0549D" w:rsidRDefault="00D0549D" w:rsidP="00D0549D">
      <w:pPr>
        <w:spacing w:after="0" w:line="240" w:lineRule="auto"/>
        <w:jc w:val="center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i/>
          <w:iCs/>
          <w:u w:val="single"/>
        </w:rPr>
        <w:t xml:space="preserve">RECOVERY </w:t>
      </w:r>
      <w:r>
        <w:rPr>
          <w:rFonts w:cstheme="minorHAnsi"/>
          <w:b/>
          <w:bCs/>
          <w:u w:val="single"/>
        </w:rPr>
        <w:t>TRACKLIST</w:t>
      </w:r>
    </w:p>
    <w:p w14:paraId="7BCE644B" w14:textId="77777777" w:rsidR="00D0549D" w:rsidRPr="00DF6C3C" w:rsidRDefault="00D0549D" w:rsidP="00D0549D">
      <w:pPr>
        <w:spacing w:after="0" w:line="240" w:lineRule="auto"/>
        <w:jc w:val="center"/>
        <w:rPr>
          <w:rFonts w:cstheme="minorHAnsi"/>
          <w:b/>
          <w:bCs/>
        </w:rPr>
      </w:pPr>
    </w:p>
    <w:p w14:paraId="37EA9845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50</w:t>
      </w:r>
    </w:p>
    <w:p w14:paraId="3DE04ED5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Blame</w:t>
      </w:r>
    </w:p>
    <w:p w14:paraId="613D0AF5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Lost Ones</w:t>
      </w:r>
    </w:p>
    <w:p w14:paraId="7DDA4113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Me First</w:t>
      </w:r>
    </w:p>
    <w:p w14:paraId="38FF8192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Plenty Muscle</w:t>
      </w:r>
    </w:p>
    <w:p w14:paraId="3D1A87B2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Speeding</w:t>
      </w:r>
    </w:p>
    <w:p w14:paraId="3DD48058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Cut You Off</w:t>
      </w:r>
    </w:p>
    <w:p w14:paraId="1C4C9127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Tear It Down</w:t>
      </w:r>
    </w:p>
    <w:p w14:paraId="40694F33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Vision</w:t>
      </w:r>
    </w:p>
    <w:p w14:paraId="23101CB0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Where Would I Be</w:t>
      </w:r>
    </w:p>
    <w:p w14:paraId="3C295884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Heartaches</w:t>
      </w:r>
    </w:p>
    <w:p w14:paraId="19358BDC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 xml:space="preserve">R.I.P. Phat </w:t>
      </w:r>
      <w:proofErr w:type="spellStart"/>
      <w:r w:rsidRPr="00697EE7">
        <w:rPr>
          <w:rFonts w:eastAsia="Times New Roman"/>
        </w:rPr>
        <w:t>Phat</w:t>
      </w:r>
      <w:proofErr w:type="spellEnd"/>
    </w:p>
    <w:p w14:paraId="36432A79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From The Bottom</w:t>
      </w:r>
    </w:p>
    <w:p w14:paraId="49C13C99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Counting Bands</w:t>
      </w:r>
    </w:p>
    <w:p w14:paraId="153E8EDA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I Admit</w:t>
      </w:r>
    </w:p>
    <w:p w14:paraId="1BFB0FCC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Long Live Pabb</w:t>
      </w:r>
    </w:p>
    <w:p w14:paraId="0999CD58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Nightmare</w:t>
      </w:r>
    </w:p>
    <w:p w14:paraId="6C676057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No Scale</w:t>
      </w:r>
    </w:p>
    <w:p w14:paraId="54E7CC5C" w14:textId="77777777" w:rsidR="00D0549D" w:rsidRPr="00697EE7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Forever 16</w:t>
      </w:r>
    </w:p>
    <w:p w14:paraId="4652F272" w14:textId="0537D325" w:rsidR="00D0549D" w:rsidRPr="00D0549D" w:rsidRDefault="00D0549D" w:rsidP="00D0549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Give Me A Sign with YoungBoy Never Broke Again</w:t>
      </w:r>
    </w:p>
    <w:p w14:paraId="60A09110" w14:textId="77777777" w:rsidR="00D0549D" w:rsidRDefault="00D0549D" w:rsidP="00D0549D">
      <w:pPr>
        <w:jc w:val="center"/>
        <w:rPr>
          <w:rFonts w:cstheme="minorHAnsi"/>
        </w:rPr>
      </w:pPr>
    </w:p>
    <w:p w14:paraId="636138BC" w14:textId="49ABD894" w:rsidR="00D0549D" w:rsidRPr="00F20699" w:rsidRDefault="00D0549D" w:rsidP="00D0549D">
      <w:pPr>
        <w:jc w:val="center"/>
        <w:rPr>
          <w:rFonts w:cstheme="minorHAnsi"/>
        </w:rPr>
      </w:pPr>
      <w:r w:rsidRPr="00F20699">
        <w:rPr>
          <w:rFonts w:cstheme="minorHAnsi"/>
        </w:rPr>
        <w:t># # #</w:t>
      </w:r>
    </w:p>
    <w:p w14:paraId="23CA7A16" w14:textId="77777777" w:rsidR="00D0549D" w:rsidRPr="00BA29F3" w:rsidRDefault="00D0549D" w:rsidP="00D0549D">
      <w:pPr>
        <w:pStyle w:val="paragraph"/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  <w:lastRenderedPageBreak/>
        <w:t>QUANDO RONDO</w:t>
      </w:r>
    </w:p>
    <w:p w14:paraId="29BA6626" w14:textId="77777777" w:rsidR="00D0549D" w:rsidRDefault="00D0549D" w:rsidP="00D0549D">
      <w:pPr>
        <w:spacing w:after="0" w:line="240" w:lineRule="auto"/>
        <w:jc w:val="both"/>
        <w:rPr>
          <w:rFonts w:cstheme="minorHAnsi"/>
        </w:rPr>
      </w:pPr>
    </w:p>
    <w:p w14:paraId="0A5051AB" w14:textId="6992D138" w:rsidR="00D0549D" w:rsidRDefault="00DF6C3C" w:rsidP="00DF6C3C">
      <w:pPr>
        <w:jc w:val="both"/>
      </w:pPr>
      <w:r>
        <w:t>When you know yourself, you can share your story. During a meteoric rise as one of hip-hop’s most enigmatic figures, Quando Rondo discovered himself. The Savannah, GA native went from D.I.Y. upstart to multiplatinum phenomenon, but he also simultaneously transformed from a complicated teen into a thoughtful young man. Along the way, he found fame and fortune, yet he lost friends and loved ones. Never letting his foot off the gas, he built a bulletproof catalog of bangers highlighted by platinum singles</w:t>
      </w:r>
      <w:proofErr w:type="gramStart"/>
      <w:r>
        <w:t>—“</w:t>
      </w:r>
      <w:proofErr w:type="gramEnd"/>
      <w:r>
        <w:t xml:space="preserve">ABG,” “I Remember” [feat. Lil Baby], and “Imperfect Flower”—as well as a slew of gold singles, namely “Bacc to the Basics,” “Dope Boy Dreams,” “New Ones” [with NoCap], and “Scarred from Love,” to name a few. Meanwhile, his 2020 full-length debut, </w:t>
      </w:r>
      <w:r>
        <w:rPr>
          <w:i/>
          <w:iCs/>
        </w:rPr>
        <w:t>QPac</w:t>
      </w:r>
      <w:r>
        <w:t xml:space="preserve">, crashed the Top 25 of the </w:t>
      </w:r>
      <w:r>
        <w:rPr>
          <w:i/>
          <w:iCs/>
        </w:rPr>
        <w:t>Billboard</w:t>
      </w:r>
      <w:r>
        <w:t xml:space="preserve"> 200. Throughout 2022, he assembled what would become “Recovery,” teasing its impending arrival with standouts such as “Long Live Pabb” (dedicated to the late Lul Pa</w:t>
      </w:r>
      <w:r w:rsidR="001E59BF">
        <w:t>b</w:t>
      </w:r>
      <w:r>
        <w:t xml:space="preserve">b) and “Me First.” He made a conscious decision to dive deeper into his journey. After earning nearly 2 billion streams, over a dozen RIAA certifications, and widespread acclaim from </w:t>
      </w:r>
      <w:r>
        <w:rPr>
          <w:i/>
          <w:iCs/>
        </w:rPr>
        <w:t>Pitchfork</w:t>
      </w:r>
      <w:r>
        <w:t xml:space="preserve">, </w:t>
      </w:r>
      <w:r>
        <w:rPr>
          <w:i/>
          <w:iCs/>
        </w:rPr>
        <w:t>Complex</w:t>
      </w:r>
      <w:r>
        <w:t xml:space="preserve">, </w:t>
      </w:r>
      <w:r>
        <w:rPr>
          <w:i/>
          <w:iCs/>
        </w:rPr>
        <w:t>REVOLT</w:t>
      </w:r>
      <w:r>
        <w:t xml:space="preserve">, and many others, this sharp street storyteller divulges more than ever before on his 2023 third full-length album, </w:t>
      </w:r>
      <w:r>
        <w:rPr>
          <w:i/>
          <w:iCs/>
        </w:rPr>
        <w:t xml:space="preserve">Recovery </w:t>
      </w:r>
      <w:r>
        <w:t>[Atlantic Records].</w:t>
      </w:r>
    </w:p>
    <w:p w14:paraId="2D146995" w14:textId="77777777" w:rsidR="00DF6C3C" w:rsidRPr="00DF6C3C" w:rsidRDefault="00DF6C3C" w:rsidP="00DF6C3C"/>
    <w:p w14:paraId="7EB42CED" w14:textId="10EDB548" w:rsidR="00D0549D" w:rsidRDefault="00D0549D" w:rsidP="00D0549D">
      <w:pPr>
        <w:spacing w:after="0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68BBF73" wp14:editId="0A3C6789">
            <wp:extent cx="2444750" cy="3667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460" cy="36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C8B8A" w14:textId="77777777" w:rsidR="00D0549D" w:rsidRDefault="00000000" w:rsidP="00D0549D">
      <w:pPr>
        <w:spacing w:after="0" w:line="240" w:lineRule="auto"/>
        <w:jc w:val="center"/>
        <w:rPr>
          <w:rFonts w:cstheme="minorHAnsi"/>
        </w:rPr>
      </w:pPr>
      <w:hyperlink r:id="rId19" w:history="1">
        <w:r w:rsidR="00D0549D" w:rsidRPr="00A5545D">
          <w:rPr>
            <w:rStyle w:val="Hyperlink"/>
            <w:rFonts w:cstheme="minorHAnsi"/>
          </w:rPr>
          <w:t>DOWNLOAD HI-RES PHOTOS</w:t>
        </w:r>
      </w:hyperlink>
    </w:p>
    <w:p w14:paraId="04F20853" w14:textId="77777777" w:rsidR="00D0549D" w:rsidRDefault="00D0549D" w:rsidP="00D0549D">
      <w:pPr>
        <w:spacing w:after="0" w:line="240" w:lineRule="auto"/>
        <w:jc w:val="center"/>
        <w:rPr>
          <w:rFonts w:cstheme="minorHAnsi"/>
        </w:rPr>
      </w:pPr>
      <w:r w:rsidRPr="00B525E3">
        <w:rPr>
          <w:rFonts w:cstheme="minorHAnsi"/>
          <w:b/>
          <w:bCs/>
        </w:rPr>
        <w:t>CREDIT:</w:t>
      </w:r>
      <w:r>
        <w:rPr>
          <w:rFonts w:cstheme="minorHAnsi"/>
        </w:rPr>
        <w:t xml:space="preserve"> JIMMY FONTAINE</w:t>
      </w:r>
    </w:p>
    <w:p w14:paraId="54360DCD" w14:textId="77777777" w:rsidR="00D0549D" w:rsidRPr="00F20699" w:rsidRDefault="00D0549D" w:rsidP="00D0549D">
      <w:pPr>
        <w:spacing w:after="0" w:line="240" w:lineRule="auto"/>
        <w:jc w:val="center"/>
        <w:rPr>
          <w:rFonts w:cstheme="minorHAnsi"/>
        </w:rPr>
      </w:pPr>
    </w:p>
    <w:p w14:paraId="38BC4D69" w14:textId="77777777" w:rsidR="00D0549D" w:rsidRPr="00B525E3" w:rsidRDefault="00D0549D" w:rsidP="00D0549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  <w:u w:val="single"/>
        </w:rPr>
      </w:pPr>
      <w:r w:rsidRPr="00B525E3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CONNECT WITH QUANDO RONDO</w:t>
      </w:r>
    </w:p>
    <w:p w14:paraId="2AF28A1D" w14:textId="77777777" w:rsidR="00D0549D" w:rsidRPr="00F20699" w:rsidRDefault="00000000" w:rsidP="00D0549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20" w:tgtFrame="_blank" w:history="1">
        <w:r w:rsidR="00D0549D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OFFICIAL</w:t>
        </w:r>
      </w:hyperlink>
      <w:r w:rsidR="00D0549D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21" w:tgtFrame="_blank" w:history="1">
        <w:r w:rsidR="00D0549D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INSTAGRAM</w:t>
        </w:r>
      </w:hyperlink>
      <w:r w:rsidR="00D0549D" w:rsidRPr="00B525E3">
        <w:rPr>
          <w:rStyle w:val="normaltextrun"/>
          <w:rFonts w:asciiTheme="minorHAnsi" w:hAnsiTheme="minorHAnsi" w:cstheme="minorHAnsi"/>
          <w:color w:val="000000"/>
          <w:sz w:val="22"/>
          <w:szCs w:val="22"/>
          <w:u w:val="single"/>
        </w:rPr>
        <w:t xml:space="preserve"> </w:t>
      </w:r>
      <w:r w:rsidR="00D0549D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| </w:t>
      </w:r>
      <w:hyperlink r:id="rId22" w:tgtFrame="_blank" w:history="1">
        <w:r w:rsidR="00D0549D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TWITTER</w:t>
        </w:r>
      </w:hyperlink>
      <w:r w:rsidR="00D0549D" w:rsidRPr="00F20699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="00D0549D" w:rsidRPr="00F20699">
        <w:rPr>
          <w:rStyle w:val="normaltextrun"/>
          <w:rFonts w:asciiTheme="minorHAnsi" w:hAnsiTheme="minorHAnsi" w:cstheme="minorHAnsi"/>
          <w:sz w:val="22"/>
          <w:szCs w:val="22"/>
        </w:rPr>
        <w:t>|</w:t>
      </w:r>
      <w:r w:rsidR="00D0549D" w:rsidRPr="00F20699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hyperlink r:id="rId23" w:tgtFrame="_blank" w:history="1">
        <w:r w:rsidR="00D0549D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FACEBOOK</w:t>
        </w:r>
      </w:hyperlink>
      <w:r w:rsidR="00D0549D" w:rsidRPr="00F20699">
        <w:rPr>
          <w:rStyle w:val="normaltextrun"/>
          <w:rFonts w:asciiTheme="minorHAnsi" w:hAnsiTheme="minorHAnsi" w:cstheme="minorHAnsi"/>
          <w:color w:val="2E74B5" w:themeColor="accent5" w:themeShade="BF"/>
          <w:sz w:val="22"/>
          <w:szCs w:val="22"/>
        </w:rPr>
        <w:t xml:space="preserve"> </w:t>
      </w:r>
      <w:r w:rsidR="00D0549D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|</w:t>
      </w:r>
      <w:r w:rsidR="00D0549D" w:rsidRPr="00F20699">
        <w:rPr>
          <w:rFonts w:asciiTheme="minorHAnsi" w:hAnsiTheme="minorHAnsi" w:cstheme="minorHAnsi"/>
          <w:sz w:val="22"/>
          <w:szCs w:val="22"/>
        </w:rPr>
        <w:t xml:space="preserve"> </w:t>
      </w:r>
      <w:hyperlink r:id="rId24" w:tgtFrame="_blank" w:history="1">
        <w:r w:rsidR="00D0549D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YOUTUBE</w:t>
        </w:r>
      </w:hyperlink>
    </w:p>
    <w:p w14:paraId="35A953A0" w14:textId="77777777" w:rsidR="00D0549D" w:rsidRPr="00F20699" w:rsidRDefault="00D0549D" w:rsidP="00D0549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</w:p>
    <w:p w14:paraId="3BF9F9D7" w14:textId="77777777" w:rsidR="00D0549D" w:rsidRPr="00B525E3" w:rsidRDefault="00D0549D" w:rsidP="00D0549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  <w:u w:val="single"/>
        </w:rPr>
      </w:pPr>
      <w:r w:rsidRPr="00B525E3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FOR ALL PRESS INQUIRIES, PLEASE CONTACT:</w:t>
      </w:r>
    </w:p>
    <w:p w14:paraId="7FF28957" w14:textId="77777777" w:rsidR="00D0549D" w:rsidRPr="00F20699" w:rsidRDefault="00000000" w:rsidP="00D0549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E74B5" w:themeColor="accent5" w:themeShade="BF"/>
          <w:sz w:val="22"/>
          <w:szCs w:val="22"/>
          <w:u w:val="single"/>
        </w:rPr>
      </w:pPr>
      <w:hyperlink r:id="rId25" w:tgtFrame="_blank" w:history="1">
        <w:r w:rsidR="00D0549D" w:rsidRPr="00F20699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ARIANA.WHITE@ATLANTICRECORDS.COM</w:t>
        </w:r>
      </w:hyperlink>
    </w:p>
    <w:p w14:paraId="4C495ABB" w14:textId="77777777" w:rsidR="00E77FB3" w:rsidRDefault="00E77FB3"/>
    <w:sectPr w:rsidR="00E77F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F0D94"/>
    <w:multiLevelType w:val="hybridMultilevel"/>
    <w:tmpl w:val="494094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23892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LY0MDIyMTIxM7RQ0lEKTi0uzszPAykwrgUACF0GqCwAAAA="/>
  </w:docVars>
  <w:rsids>
    <w:rsidRoot w:val="00D0549D"/>
    <w:rsid w:val="000C5DF2"/>
    <w:rsid w:val="001E59BF"/>
    <w:rsid w:val="0051370D"/>
    <w:rsid w:val="0072387A"/>
    <w:rsid w:val="007323BD"/>
    <w:rsid w:val="009F4F73"/>
    <w:rsid w:val="00BF063E"/>
    <w:rsid w:val="00CB0878"/>
    <w:rsid w:val="00D0549D"/>
    <w:rsid w:val="00DF6C3C"/>
    <w:rsid w:val="00E02453"/>
    <w:rsid w:val="00E7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387E3"/>
  <w15:chartTrackingRefBased/>
  <w15:docId w15:val="{5E12E55B-C67B-4DAC-8FAC-5F14CC82F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4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5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0549D"/>
  </w:style>
  <w:style w:type="character" w:styleId="Hyperlink">
    <w:name w:val="Hyperlink"/>
    <w:basedOn w:val="DefaultParagraphFont"/>
    <w:uiPriority w:val="99"/>
    <w:unhideWhenUsed/>
    <w:rsid w:val="00D0549D"/>
    <w:rPr>
      <w:color w:val="0563C1" w:themeColor="hyperlink"/>
      <w:u w:val="single"/>
    </w:rPr>
  </w:style>
  <w:style w:type="character" w:customStyle="1" w:styleId="eop">
    <w:name w:val="eop"/>
    <w:basedOn w:val="DefaultParagraphFont"/>
    <w:rsid w:val="00D0549D"/>
  </w:style>
  <w:style w:type="paragraph" w:styleId="ListParagraph">
    <w:name w:val="List Paragraph"/>
    <w:basedOn w:val="Normal"/>
    <w:uiPriority w:val="34"/>
    <w:qFormat/>
    <w:rsid w:val="00D0549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054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p/CpltQmuAjnl/" TargetMode="External"/><Relationship Id="rId13" Type="http://schemas.openxmlformats.org/officeDocument/2006/relationships/hyperlink" Target="https://quando.lnk.to/Recovery" TargetMode="External"/><Relationship Id="rId18" Type="http://schemas.openxmlformats.org/officeDocument/2006/relationships/image" Target="media/image3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www.instagram.com%2Fquando_rondo&amp;data=04%7C01%7CDeborah.Coker%40atlanticrecords.com%7Cb4a043fd446241eb544008d9aea351ed%7C8367939002ec4ba1ad3d69da3fdd637e%7C0%7C0%7C637732838740621562%7CUnknown%7CTWFpbGZsb3d8eyJWIjoiMC4wLjAwMDAiLCJQIjoiV2luMzIiLCJBTiI6Ik1haWwiLCJXVCI6Mn0%3D%7C3000&amp;sdata=%2BH6BpGpaQgcA3IoUwiCuuupIUDtuB2fVz6NPmcxcElA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quando.lnk.to/WWIBVideo" TargetMode="External"/><Relationship Id="rId17" Type="http://schemas.openxmlformats.org/officeDocument/2006/relationships/image" Target="media/image2.jpeg"/><Relationship Id="rId25" Type="http://schemas.openxmlformats.org/officeDocument/2006/relationships/hyperlink" Target="mailto:ARIANA.WHITE@ATLANTICRECORD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p/CpltQmuAjnl/" TargetMode="External"/><Relationship Id="rId20" Type="http://schemas.openxmlformats.org/officeDocument/2006/relationships/hyperlink" Target="https://nam04.safelinks.protection.outlook.com/?url=http%3A%2F%2Fwww.quandorondoofficial.com%2F&amp;data=04%7C01%7CDeborah.Coker%40atlanticrecords.com%7Cb4a043fd446241eb544008d9aea351ed%7C8367939002ec4ba1ad3d69da3fdd637e%7C0%7C0%7C637732838740611604%7CUnknown%7CTWFpbGZsb3d8eyJWIjoiMC4wLjAwMDAiLCJQIjoiV2luMzIiLCJBTiI6Ik1haWwiLCJXVCI6Mn0%3D%7C3000&amp;sdata=fcRcxX6HAF4X5n1uzWMJjHdF97Bu5uAfSugemKPMarY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quando.lnk.to/Recovery" TargetMode="External"/><Relationship Id="rId24" Type="http://schemas.openxmlformats.org/officeDocument/2006/relationships/hyperlink" Target="https://nam04.safelinks.protection.outlook.com/?url=https%3A%2F%2Fquandorondo.lnk.to%2FyoutubeAW&amp;data=04%7C01%7CDeborah.Coker%40atlanticrecords.com%7Cb4a043fd446241eb544008d9aea351ed%7C8367939002ec4ba1ad3d69da3fdd637e%7C0%7C0%7C637732838740641479%7CUnknown%7CTWFpbGZsb3d8eyJWIjoiMC4wLjAwMDAiLCJQIjoiV2luMzIiLCJBTiI6Ik1haWwiLCJXVCI6Mn0%3D%7C3000&amp;sdata=4nEcosGoBcdR2NT7%2BdC1uKwuBtKWzZ6AjfXQnsrtd7Y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quando.lnk.to/TearItDownVideo" TargetMode="External"/><Relationship Id="rId23" Type="http://schemas.openxmlformats.org/officeDocument/2006/relationships/hyperlink" Target="https://nam04.safelinks.protection.outlook.com/?url=https%3A%2F%2Fwww.facebook.com%2FQuandoRondo%2F&amp;data=04%7C01%7CDeborah.Coker%40atlanticrecords.com%7Cb4a043fd446241eb544008d9aea351ed%7C8367939002ec4ba1ad3d69da3fdd637e%7C0%7C0%7C637732838740631518%7CUnknown%7CTWFpbGZsb3d8eyJWIjoiMC4wLjAwMDAiLCJQIjoiV2luMzIiLCJBTiI6Ik1haWwiLCJXVCI6Mn0%3D%7C3000&amp;sdata=yom%2FKXZxJN51HO3jZ9fxKbHbH%2Fl7lAmATA2y1jsepVI%3D&amp;reserved=0" TargetMode="External"/><Relationship Id="rId10" Type="http://schemas.openxmlformats.org/officeDocument/2006/relationships/hyperlink" Target="https://warnermusicgroup.app.box.com/s/1o51kq91psl9k7nrajeh7qinffywsrmv" TargetMode="External"/><Relationship Id="rId19" Type="http://schemas.openxmlformats.org/officeDocument/2006/relationships/hyperlink" Target="https://warnermusicgroup.app.box.com/s/w2dxhzgsnvs86givbtmnlquzjcws0pg1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hyperlink" Target="https://quando.lnk.to/WWIBVideo" TargetMode="External"/><Relationship Id="rId22" Type="http://schemas.openxmlformats.org/officeDocument/2006/relationships/hyperlink" Target="https://nam04.safelinks.protection.outlook.com/?url=https%3A%2F%2Fwww.twitter.com%2Fquando_rondo&amp;data=04%7C01%7CDeborah.Coker%40atlanticrecords.com%7Cb4a043fd446241eb544008d9aea351ed%7C8367939002ec4ba1ad3d69da3fdd637e%7C0%7C0%7C637732838740631518%7CUnknown%7CTWFpbGZsb3d8eyJWIjoiMC4wLjAwMDAiLCJQIjoiV2luMzIiLCJBTiI6Ik1haWwiLCJXVCI6Mn0%3D%7C3000&amp;sdata=o1YfRZTL7NGkx%2BQ3OQRZAbYDgXAIXSihFXRQoWE45ws%3D&amp;reserved=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Props1.xml><?xml version="1.0" encoding="utf-8"?>
<ds:datastoreItem xmlns:ds="http://schemas.openxmlformats.org/officeDocument/2006/customXml" ds:itemID="{5729CAD1-41D9-4902-A486-B341D6CAE5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5D64F6-842F-465C-A51B-AB6478D88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CCFDC1-27A3-4DF1-B876-6B769E597E1F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</TotalTime>
  <Pages>4</Pages>
  <Words>971</Words>
  <Characters>5535</Characters>
  <Application>Microsoft Office Word</Application>
  <DocSecurity>0</DocSecurity>
  <Lines>46</Lines>
  <Paragraphs>12</Paragraphs>
  <ScaleCrop>false</ScaleCrop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on DeShields</dc:creator>
  <cp:keywords/>
  <dc:description/>
  <cp:lastModifiedBy>Chevon DeShields</cp:lastModifiedBy>
  <cp:revision>11</cp:revision>
  <dcterms:created xsi:type="dcterms:W3CDTF">2023-03-20T16:38:00Z</dcterms:created>
  <dcterms:modified xsi:type="dcterms:W3CDTF">2023-03-2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